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357E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596D03" w:rsidR="0082223F" w:rsidRDefault="0082223F" w:rsidP="0082223F">
      <w:pPr>
        <w:pStyle w:val="Title"/>
      </w:pPr>
      <w:r>
        <w:t xml:space="preserve">Week </w:t>
      </w:r>
      <w:r w:rsidR="007B07D7">
        <w:t>4</w:t>
      </w:r>
      <w:r>
        <w:t xml:space="preserve">: </w:t>
      </w:r>
      <w:r w:rsidR="007B07D7">
        <w:t>Design an 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AE5DA1" w:rsidR="0082223F" w:rsidRDefault="007B07D7" w:rsidP="005B7079">
      <w:pPr>
        <w:pStyle w:val="Heading1"/>
      </w:pPr>
      <w:r>
        <w:lastRenderedPageBreak/>
        <w:t>Design an IT Policy Control Framework</w:t>
      </w:r>
    </w:p>
    <w:p w14:paraId="536696C5" w14:textId="2D1B0CB3" w:rsidR="007B07D7" w:rsidRDefault="007B07D7" w:rsidP="007B07D7">
      <w:r>
        <w:tab/>
        <w:t>NCU-F is a large-sized enterprise within the Banking-as-a-Service (BaaS) industry.  The business predominately grows through acquisitions, and this has caused the company to have inconsistent standards between business units.   This situation creates challenges for teams to collaborate and share solutions.  The business has established a central task force to define Information Technology and Communication (IT&amp;C) policies and build the missing cohesion.</w:t>
      </w:r>
    </w:p>
    <w:p w14:paraId="0F830841" w14:textId="602B19C7" w:rsidR="007B07D7" w:rsidRDefault="007B07D7" w:rsidP="007B07D7">
      <w:pPr>
        <w:ind w:firstLine="720"/>
      </w:pPr>
      <w:r>
        <w:t xml:space="preserve">Next, the organization must adopt a policy control framework.  </w:t>
      </w:r>
      <w:r w:rsidR="00E5218F">
        <w:t>L</w:t>
      </w:r>
      <w:r>
        <w:t>eaders approach this situation by combining existing frameworks, such as COBIT, ITIL, COSO, CMMI, and FAIR</w:t>
      </w:r>
      <w:sdt>
        <w:sdtPr>
          <w:id w:val="1045566458"/>
          <w:citation/>
        </w:sdtPr>
        <w:sdtEnd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w:t>
      </w:r>
      <w:r w:rsidR="007400B2">
        <w:t xml:space="preserve">  However, using only engineering-centric frameworks is potentially too narrow.  Many projects span different teams, role families, and organizations (e.g., vendors, consultants, and partners).  NCU-F must address </w:t>
      </w:r>
      <w:r w:rsidR="00E5218F">
        <w:t xml:space="preserve">these issues and </w:t>
      </w:r>
      <w:r w:rsidR="007400B2">
        <w:t>limitations by formally declaring its project artifacts like charters, mandates, and roadmaps</w:t>
      </w:r>
      <w:sdt>
        <w:sdtPr>
          <w:id w:val="-390578217"/>
          <w:citation/>
        </w:sdtPr>
        <w:sdtEndPr/>
        <w:sdtContent>
          <w:r w:rsidR="007400B2">
            <w:fldChar w:fldCharType="begin"/>
          </w:r>
          <w:r w:rsidR="007400B2">
            <w:instrText xml:space="preserve"> CITATION Bon17 \l 1033 </w:instrText>
          </w:r>
          <w:r w:rsidR="007400B2">
            <w:fldChar w:fldCharType="separate"/>
          </w:r>
          <w:r w:rsidR="007400B2">
            <w:rPr>
              <w:noProof/>
            </w:rPr>
            <w:t xml:space="preserve"> (Bonnal &amp; Rauser, 2017)</w:t>
          </w:r>
          <w:r w:rsidR="007400B2">
            <w:fldChar w:fldCharType="end"/>
          </w:r>
        </w:sdtContent>
      </w:sdt>
      <w:r w:rsidR="007400B2">
        <w:t>.  When documents ex</w:t>
      </w:r>
      <w:r w:rsidR="00E5218F">
        <w:t>plicitly declare</w:t>
      </w:r>
      <w:r w:rsidR="007400B2">
        <w:t xml:space="preserve"> universal agreement</w:t>
      </w:r>
      <w:r w:rsidR="00E5218F">
        <w:t>s</w:t>
      </w:r>
      <w:r w:rsidR="007400B2">
        <w:t xml:space="preserve"> </w:t>
      </w:r>
      <w:r w:rsidR="00E5218F">
        <w:t xml:space="preserve">across the </w:t>
      </w:r>
      <w:r w:rsidR="007400B2">
        <w:t>direction and appropriate guardrails</w:t>
      </w:r>
      <w:r w:rsidR="00920380">
        <w:t xml:space="preserve">, it unifies </w:t>
      </w:r>
      <w:r w:rsidR="00E5218F">
        <w:t xml:space="preserve">team </w:t>
      </w:r>
      <w:r w:rsidR="00920380">
        <w:t>communication.</w:t>
      </w:r>
      <w:r w:rsidR="00E5218F">
        <w:t xml:space="preserve">  Business professionals can then efficiently map the guiding decisions to their role and team-specific operating models.</w:t>
      </w:r>
    </w:p>
    <w:p w14:paraId="7088BF8E" w14:textId="725BA17A" w:rsidR="005E5B7F" w:rsidRDefault="005E5B7F" w:rsidP="005E5B7F">
      <w:pPr>
        <w:pStyle w:val="Heading1"/>
      </w:pPr>
      <w:r>
        <w:t>Naming Standards</w:t>
      </w:r>
    </w:p>
    <w:p w14:paraId="740562D5" w14:textId="0DB5D0BA" w:rsidR="00D05AB5" w:rsidRDefault="00D05AB5" w:rsidP="00D05AB5">
      <w:pPr>
        <w:pStyle w:val="Heading2"/>
      </w:pPr>
      <w:r>
        <w:t xml:space="preserve">Business Problem  </w:t>
      </w:r>
    </w:p>
    <w:p w14:paraId="315DCADB" w14:textId="2B97A799" w:rsidR="00D05AB5" w:rsidRDefault="005E5B7F" w:rsidP="00706DA9">
      <w:r>
        <w:tab/>
        <w:t xml:space="preserve">Enterprise organizations like NCU-F can easily own hundreds of thousands to millions of resources.  Historically, individual business units set naming schemas and deferred enforcement to their operations teams.  This strategy enables more autonomy and flexibility in exchange for less organizational consistency.  However, it is challenging to discover, monitor, and react to operational issues without naming conventions and standards.  For example, central alert rules </w:t>
      </w:r>
      <w:r>
        <w:lastRenderedPageBreak/>
        <w:t>must explicitly support the various permutations, manifesting complexity throughout the systems management lifecycle.</w:t>
      </w:r>
    </w:p>
    <w:p w14:paraId="4CC1383F" w14:textId="637CC915" w:rsidR="00D05AB5" w:rsidRDefault="00D05AB5" w:rsidP="00D05AB5">
      <w:pPr>
        <w:pStyle w:val="Heading2"/>
      </w:pPr>
      <w:r>
        <w:t>Rejected Solutions</w:t>
      </w:r>
    </w:p>
    <w:p w14:paraId="1F8E47EC" w14:textId="1F5FB745" w:rsidR="00706DA9" w:rsidRDefault="00AD30A5" w:rsidP="00706DA9">
      <w:pPr>
        <w:ind w:firstLine="720"/>
      </w:pPr>
      <w:r>
        <w:t xml:space="preserve">Nevertheless, renaming every object is prohibitively expensive.  </w:t>
      </w:r>
      <w:r w:rsidR="00706DA9">
        <w:t xml:space="preserve">The business could embark upon prolonged migration that seeks to </w:t>
      </w:r>
      <w:r>
        <w:t>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3606920E" w14:textId="0CB5FC25" w:rsidR="00D05AB5" w:rsidRDefault="00D05AB5" w:rsidP="00D05AB5">
      <w:pPr>
        <w:pStyle w:val="Heading2"/>
      </w:pPr>
      <w:r>
        <w:t>Accepted Solution</w:t>
      </w:r>
    </w:p>
    <w:p w14:paraId="55D15208" w14:textId="6999A9BD" w:rsidR="00706DA9" w:rsidRDefault="00706DA9" w:rsidP="00706DA9">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EndPr/>
        <w:sdtContent>
          <w:r w:rsidR="00B43510">
            <w:fldChar w:fldCharType="begin"/>
          </w:r>
          <w:r w:rsidR="00B43510">
            <w:instrText xml:space="preserve"> CITATION Har19 \l 1033 </w:instrText>
          </w:r>
          <w:r w:rsidR="00B43510">
            <w:fldChar w:fldCharType="separate"/>
          </w:r>
          <w:r w:rsidR="00B43510">
            <w:rPr>
              <w:noProof/>
            </w:rPr>
            <w:t xml:space="preserve"> (Harper, 2019)</w:t>
          </w:r>
          <w:r w:rsidR="00B43510">
            <w:fldChar w:fldCharType="end"/>
          </w:r>
        </w:sdtContent>
      </w:sdt>
      <w:r>
        <w:t xml:space="preserve">.  That metadata can reside within Enterprise Resource Management Systems (ERMS), </w:t>
      </w:r>
      <w:r w:rsidR="00B43510">
        <w:t xml:space="preserve">which </w:t>
      </w:r>
      <w:r>
        <w:t>meet</w:t>
      </w:r>
      <w:r w:rsidR="00B43510">
        <w:t>s</w:t>
      </w:r>
      <w:r>
        <w:t xml:space="preserve"> the discovery and monitoring requirements.  Additionally, </w:t>
      </w:r>
      <w:r w:rsidR="00B43510">
        <w:t xml:space="preserve">third-party </w:t>
      </w:r>
      <w:r>
        <w:t xml:space="preserve">tools </w:t>
      </w:r>
      <w:r w:rsidR="00B43510">
        <w:t xml:space="preserve">exist for </w:t>
      </w:r>
      <w:r>
        <w:t>bulk import</w:t>
      </w:r>
      <w:r w:rsidR="00B43510">
        <w:t>ing</w:t>
      </w:r>
      <w:r>
        <w:t xml:space="preserve"> resources and </w:t>
      </w:r>
      <w:r w:rsidR="00B43510">
        <w:t xml:space="preserve">enabling </w:t>
      </w:r>
      <w:r>
        <w:t>version control capabilities.</w:t>
      </w:r>
    </w:p>
    <w:p w14:paraId="4711B457" w14:textId="2938EDE6" w:rsidR="00D05AB5" w:rsidRDefault="00D05AB5" w:rsidP="00D05AB5">
      <w:pPr>
        <w:pStyle w:val="Heading2"/>
      </w:pPr>
      <w:r>
        <w:t>Resource Hierarchy</w:t>
      </w:r>
    </w:p>
    <w:p w14:paraId="392CDE3A" w14:textId="17500F56" w:rsidR="00D05AB5" w:rsidRDefault="00D05AB5" w:rsidP="00B43510">
      <w:r>
        <w:tab/>
        <w:t xml:space="preserve">NCU-F requires business units to record their resources within the central ERMS database.  The database utilizes a hierarchical structure with strict rules where resource </w:t>
      </w:r>
      <w:r>
        <w:lastRenderedPageBreak/>
        <w:t xml:space="preserve">definitions can reside (Table 1).  For instance, all routers exist under the namespace /devices/routers, and all workstations follow the format /domain policies/workstations.  </w:t>
      </w:r>
    </w:p>
    <w:p w14:paraId="715CEE85" w14:textId="5874D6AB" w:rsidR="00D05AB5" w:rsidRDefault="00D05AB5" w:rsidP="00D05AB5">
      <w:pPr>
        <w:pStyle w:val="Caption"/>
      </w:pPr>
      <w:r>
        <w:t>Table 1: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C35779" w:rsidRPr="00D05AB5" w14:paraId="52243791" w14:textId="77777777" w:rsidTr="00C35779">
        <w:trPr>
          <w:trHeight w:val="335"/>
        </w:trPr>
        <w:tc>
          <w:tcPr>
            <w:tcW w:w="3262" w:type="dxa"/>
            <w:shd w:val="clear" w:color="auto" w:fill="auto"/>
            <w:noWrap/>
            <w:vAlign w:val="bottom"/>
            <w:hideMark/>
          </w:tcPr>
          <w:p w14:paraId="0D587842"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160A3B5E"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21945240"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D05AB5" w:rsidRPr="00D05AB5" w14:paraId="22874322" w14:textId="77777777" w:rsidTr="00C35779">
        <w:trPr>
          <w:trHeight w:val="335"/>
        </w:trPr>
        <w:tc>
          <w:tcPr>
            <w:tcW w:w="3262" w:type="dxa"/>
            <w:vMerge w:val="restart"/>
            <w:shd w:val="clear" w:color="auto" w:fill="auto"/>
            <w:noWrap/>
            <w:vAlign w:val="center"/>
            <w:hideMark/>
          </w:tcPr>
          <w:p w14:paraId="527499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5E227C12" w14:textId="324CF749"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6BFEA184" w14:textId="7AF413CA"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D05AB5" w:rsidRPr="00D05AB5" w14:paraId="03A02565" w14:textId="77777777" w:rsidTr="00C35779">
        <w:trPr>
          <w:trHeight w:val="335"/>
        </w:trPr>
        <w:tc>
          <w:tcPr>
            <w:tcW w:w="3262" w:type="dxa"/>
            <w:vMerge/>
            <w:vAlign w:val="center"/>
            <w:hideMark/>
          </w:tcPr>
          <w:p w14:paraId="3A2744B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F8336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7C45FE8"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1892C60B" w14:textId="77777777" w:rsidTr="00C35779">
        <w:trPr>
          <w:trHeight w:val="335"/>
        </w:trPr>
        <w:tc>
          <w:tcPr>
            <w:tcW w:w="3262" w:type="dxa"/>
            <w:vMerge/>
            <w:vAlign w:val="center"/>
            <w:hideMark/>
          </w:tcPr>
          <w:p w14:paraId="31C74C9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5D104F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7EB8F4C3"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0327EB7A" w14:textId="77777777" w:rsidTr="00C35779">
        <w:trPr>
          <w:trHeight w:val="335"/>
        </w:trPr>
        <w:tc>
          <w:tcPr>
            <w:tcW w:w="3262" w:type="dxa"/>
            <w:vMerge w:val="restart"/>
            <w:shd w:val="clear" w:color="auto" w:fill="auto"/>
            <w:noWrap/>
            <w:vAlign w:val="center"/>
            <w:hideMark/>
          </w:tcPr>
          <w:p w14:paraId="51C4485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72193D1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4D48F69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D05AB5" w:rsidRPr="00D05AB5" w14:paraId="4D67CC13" w14:textId="77777777" w:rsidTr="00C35779">
        <w:trPr>
          <w:trHeight w:val="335"/>
        </w:trPr>
        <w:tc>
          <w:tcPr>
            <w:tcW w:w="3262" w:type="dxa"/>
            <w:vMerge/>
            <w:vAlign w:val="center"/>
            <w:hideMark/>
          </w:tcPr>
          <w:p w14:paraId="2D814FC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4DE88C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832BC1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D05AB5" w:rsidRPr="00D05AB5" w14:paraId="4B3384B9" w14:textId="77777777" w:rsidTr="00C35779">
        <w:trPr>
          <w:trHeight w:val="335"/>
        </w:trPr>
        <w:tc>
          <w:tcPr>
            <w:tcW w:w="3262" w:type="dxa"/>
            <w:vMerge/>
            <w:vAlign w:val="center"/>
            <w:hideMark/>
          </w:tcPr>
          <w:p w14:paraId="220CD47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3E96D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92E95B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D05AB5" w:rsidRPr="00D05AB5" w14:paraId="2E711B26" w14:textId="77777777" w:rsidTr="00C35779">
        <w:trPr>
          <w:trHeight w:val="335"/>
        </w:trPr>
        <w:tc>
          <w:tcPr>
            <w:tcW w:w="3262" w:type="dxa"/>
            <w:vMerge/>
            <w:vAlign w:val="center"/>
            <w:hideMark/>
          </w:tcPr>
          <w:p w14:paraId="127779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C8ABF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1ECA48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D05AB5" w:rsidRPr="00D05AB5" w14:paraId="17A412ED" w14:textId="77777777" w:rsidTr="00C35779">
        <w:trPr>
          <w:trHeight w:val="335"/>
        </w:trPr>
        <w:tc>
          <w:tcPr>
            <w:tcW w:w="3262" w:type="dxa"/>
            <w:vMerge w:val="restart"/>
            <w:shd w:val="clear" w:color="auto" w:fill="auto"/>
            <w:noWrap/>
            <w:vAlign w:val="center"/>
            <w:hideMark/>
          </w:tcPr>
          <w:p w14:paraId="442B528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4D0ACB9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3230DD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D05AB5" w:rsidRPr="00D05AB5" w14:paraId="675A943E" w14:textId="77777777" w:rsidTr="00C35779">
        <w:trPr>
          <w:trHeight w:val="335"/>
        </w:trPr>
        <w:tc>
          <w:tcPr>
            <w:tcW w:w="3262" w:type="dxa"/>
            <w:vMerge/>
            <w:vAlign w:val="center"/>
            <w:hideMark/>
          </w:tcPr>
          <w:p w14:paraId="0C76D68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611D1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ACE1A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D05AB5" w:rsidRPr="00D05AB5" w14:paraId="730F8DEE" w14:textId="77777777" w:rsidTr="00C35779">
        <w:trPr>
          <w:trHeight w:val="335"/>
        </w:trPr>
        <w:tc>
          <w:tcPr>
            <w:tcW w:w="3262" w:type="dxa"/>
            <w:vMerge/>
            <w:vAlign w:val="center"/>
            <w:hideMark/>
          </w:tcPr>
          <w:p w14:paraId="18F60C0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2384BE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C48AD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D05AB5" w:rsidRPr="00D05AB5" w14:paraId="5BBCE152" w14:textId="77777777" w:rsidTr="00C35779">
        <w:trPr>
          <w:trHeight w:val="335"/>
        </w:trPr>
        <w:tc>
          <w:tcPr>
            <w:tcW w:w="3262" w:type="dxa"/>
            <w:vMerge/>
            <w:vAlign w:val="center"/>
            <w:hideMark/>
          </w:tcPr>
          <w:p w14:paraId="36C4E144"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A02C6A5"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8B72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D05AB5" w:rsidRPr="00D05AB5" w14:paraId="427A52D6" w14:textId="77777777" w:rsidTr="00C35779">
        <w:trPr>
          <w:trHeight w:val="335"/>
        </w:trPr>
        <w:tc>
          <w:tcPr>
            <w:tcW w:w="3262" w:type="dxa"/>
            <w:vMerge/>
            <w:vAlign w:val="center"/>
            <w:hideMark/>
          </w:tcPr>
          <w:p w14:paraId="781CF6E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A380BC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2327A1E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D05AB5" w:rsidRPr="00D05AB5" w14:paraId="14B62AAF" w14:textId="77777777" w:rsidTr="00C35779">
        <w:trPr>
          <w:trHeight w:val="335"/>
        </w:trPr>
        <w:tc>
          <w:tcPr>
            <w:tcW w:w="3262" w:type="dxa"/>
            <w:vMerge/>
            <w:vAlign w:val="center"/>
            <w:hideMark/>
          </w:tcPr>
          <w:p w14:paraId="69C8BF9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56C157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E808D3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D05AB5" w:rsidRPr="00D05AB5" w14:paraId="69249152" w14:textId="77777777" w:rsidTr="00C35779">
        <w:trPr>
          <w:trHeight w:val="335"/>
        </w:trPr>
        <w:tc>
          <w:tcPr>
            <w:tcW w:w="3262" w:type="dxa"/>
            <w:vMerge/>
            <w:vAlign w:val="center"/>
            <w:hideMark/>
          </w:tcPr>
          <w:p w14:paraId="2B903BC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5752816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133B687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D05AB5" w:rsidRPr="00D05AB5" w14:paraId="5F31E179" w14:textId="77777777" w:rsidTr="00C35779">
        <w:trPr>
          <w:trHeight w:val="335"/>
        </w:trPr>
        <w:tc>
          <w:tcPr>
            <w:tcW w:w="3262" w:type="dxa"/>
            <w:vMerge w:val="restart"/>
            <w:shd w:val="clear" w:color="auto" w:fill="auto"/>
            <w:noWrap/>
            <w:vAlign w:val="center"/>
            <w:hideMark/>
          </w:tcPr>
          <w:p w14:paraId="3AE7F80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70237E2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CAACAC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D05AB5" w:rsidRPr="00D05AB5" w14:paraId="12AC1E8A" w14:textId="77777777" w:rsidTr="00C35779">
        <w:trPr>
          <w:trHeight w:val="335"/>
        </w:trPr>
        <w:tc>
          <w:tcPr>
            <w:tcW w:w="3262" w:type="dxa"/>
            <w:vMerge/>
            <w:vAlign w:val="center"/>
            <w:hideMark/>
          </w:tcPr>
          <w:p w14:paraId="17A3CD1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20038B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5D8D596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D05AB5" w:rsidRPr="00D05AB5" w14:paraId="4C81868D" w14:textId="77777777" w:rsidTr="00C35779">
        <w:trPr>
          <w:trHeight w:val="335"/>
        </w:trPr>
        <w:tc>
          <w:tcPr>
            <w:tcW w:w="3262" w:type="dxa"/>
            <w:vMerge/>
            <w:vAlign w:val="center"/>
            <w:hideMark/>
          </w:tcPr>
          <w:p w14:paraId="701C553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9FF25C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C5A3A76" w14:textId="77777777" w:rsidR="00D05AB5" w:rsidRPr="00D05AB5" w:rsidRDefault="00D05AB5" w:rsidP="00C35779">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D05AB5" w:rsidRPr="00D05AB5" w14:paraId="6D802134" w14:textId="77777777" w:rsidTr="00C35779">
        <w:trPr>
          <w:trHeight w:val="335"/>
        </w:trPr>
        <w:tc>
          <w:tcPr>
            <w:tcW w:w="3262" w:type="dxa"/>
            <w:vMerge w:val="restart"/>
            <w:shd w:val="clear" w:color="auto" w:fill="auto"/>
            <w:noWrap/>
            <w:vAlign w:val="center"/>
            <w:hideMark/>
          </w:tcPr>
          <w:p w14:paraId="2013A63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2CDC61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1D91629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D05AB5" w:rsidRPr="00D05AB5" w14:paraId="6EABBA87" w14:textId="77777777" w:rsidTr="00C35779">
        <w:trPr>
          <w:trHeight w:val="335"/>
        </w:trPr>
        <w:tc>
          <w:tcPr>
            <w:tcW w:w="3262" w:type="dxa"/>
            <w:vMerge/>
            <w:vAlign w:val="center"/>
            <w:hideMark/>
          </w:tcPr>
          <w:p w14:paraId="6786CCB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9694A7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59E4D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D05AB5" w:rsidRPr="00D05AB5" w14:paraId="592B748B" w14:textId="77777777" w:rsidTr="00C35779">
        <w:trPr>
          <w:trHeight w:val="335"/>
        </w:trPr>
        <w:tc>
          <w:tcPr>
            <w:tcW w:w="3262" w:type="dxa"/>
            <w:vMerge/>
            <w:vAlign w:val="center"/>
            <w:hideMark/>
          </w:tcPr>
          <w:p w14:paraId="4D1FCB5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7C9DEF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67A9EC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D05AB5" w:rsidRPr="00D05AB5" w14:paraId="59506202" w14:textId="77777777" w:rsidTr="00C35779">
        <w:trPr>
          <w:trHeight w:val="335"/>
        </w:trPr>
        <w:tc>
          <w:tcPr>
            <w:tcW w:w="3262" w:type="dxa"/>
            <w:vMerge/>
            <w:vAlign w:val="center"/>
            <w:hideMark/>
          </w:tcPr>
          <w:p w14:paraId="7322D06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19A1424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5A786F3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5C1C6889" w14:textId="77777777" w:rsidTr="00C35779">
        <w:trPr>
          <w:trHeight w:val="335"/>
        </w:trPr>
        <w:tc>
          <w:tcPr>
            <w:tcW w:w="3262" w:type="dxa"/>
            <w:vMerge/>
            <w:vAlign w:val="center"/>
            <w:hideMark/>
          </w:tcPr>
          <w:p w14:paraId="7BCCC15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9210B0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3B1EEA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27E650E7" w14:textId="77777777" w:rsidTr="00C35779">
        <w:trPr>
          <w:trHeight w:val="335"/>
        </w:trPr>
        <w:tc>
          <w:tcPr>
            <w:tcW w:w="3262" w:type="dxa"/>
            <w:vMerge/>
            <w:vAlign w:val="center"/>
            <w:hideMark/>
          </w:tcPr>
          <w:p w14:paraId="48E325A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D27BE3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08B8782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2E2AEE48" w14:textId="77777777" w:rsidTr="00C35779">
        <w:trPr>
          <w:trHeight w:val="335"/>
        </w:trPr>
        <w:tc>
          <w:tcPr>
            <w:tcW w:w="3262" w:type="dxa"/>
            <w:vMerge/>
            <w:vAlign w:val="center"/>
            <w:hideMark/>
          </w:tcPr>
          <w:p w14:paraId="49BA748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1114306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E91104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0E659516" w14:textId="77777777" w:rsidTr="00C35779">
        <w:trPr>
          <w:trHeight w:val="335"/>
        </w:trPr>
        <w:tc>
          <w:tcPr>
            <w:tcW w:w="3262" w:type="dxa"/>
            <w:vMerge w:val="restart"/>
            <w:shd w:val="clear" w:color="auto" w:fill="auto"/>
            <w:noWrap/>
            <w:vAlign w:val="center"/>
            <w:hideMark/>
          </w:tcPr>
          <w:p w14:paraId="4003FC4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3F0F0A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7D4D027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D05AB5" w:rsidRPr="00D05AB5" w14:paraId="50C9260E" w14:textId="77777777" w:rsidTr="00C35779">
        <w:trPr>
          <w:trHeight w:val="335"/>
        </w:trPr>
        <w:tc>
          <w:tcPr>
            <w:tcW w:w="3262" w:type="dxa"/>
            <w:vMerge/>
            <w:vAlign w:val="center"/>
            <w:hideMark/>
          </w:tcPr>
          <w:p w14:paraId="6A15237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7FE681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05EC2E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4123E440" w14:textId="77777777" w:rsidTr="00C35779">
        <w:trPr>
          <w:trHeight w:val="335"/>
        </w:trPr>
        <w:tc>
          <w:tcPr>
            <w:tcW w:w="3262" w:type="dxa"/>
            <w:vMerge/>
            <w:vAlign w:val="center"/>
            <w:hideMark/>
          </w:tcPr>
          <w:p w14:paraId="4FC5BF6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04D985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BDABA2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3E5C8F6" w14:textId="77777777" w:rsidTr="00C35779">
        <w:trPr>
          <w:trHeight w:val="335"/>
        </w:trPr>
        <w:tc>
          <w:tcPr>
            <w:tcW w:w="3262" w:type="dxa"/>
            <w:vMerge/>
            <w:vAlign w:val="center"/>
            <w:hideMark/>
          </w:tcPr>
          <w:p w14:paraId="18F837C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57FAC0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0DF826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D05AB5" w:rsidRPr="00D05AB5" w14:paraId="0D39B4FC" w14:textId="77777777" w:rsidTr="00C35779">
        <w:trPr>
          <w:trHeight w:val="335"/>
        </w:trPr>
        <w:tc>
          <w:tcPr>
            <w:tcW w:w="3262" w:type="dxa"/>
            <w:vMerge/>
            <w:vAlign w:val="center"/>
            <w:hideMark/>
          </w:tcPr>
          <w:p w14:paraId="215B37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37849F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8B9DBF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2CB96A59" w14:textId="77777777" w:rsidTr="00C35779">
        <w:trPr>
          <w:trHeight w:val="335"/>
        </w:trPr>
        <w:tc>
          <w:tcPr>
            <w:tcW w:w="3262" w:type="dxa"/>
            <w:vMerge/>
            <w:vAlign w:val="center"/>
            <w:hideMark/>
          </w:tcPr>
          <w:p w14:paraId="79E0D8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1CC4C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58D67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C527FDD" w14:textId="77777777" w:rsidTr="00C35779">
        <w:trPr>
          <w:trHeight w:val="335"/>
        </w:trPr>
        <w:tc>
          <w:tcPr>
            <w:tcW w:w="3262" w:type="dxa"/>
            <w:vMerge/>
            <w:vAlign w:val="center"/>
            <w:hideMark/>
          </w:tcPr>
          <w:p w14:paraId="6031B59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E114DB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28DEF465"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4149E380" w14:textId="3CDCA499" w:rsidR="00B43510" w:rsidRDefault="00BD3064" w:rsidP="00BD3064">
      <w:pPr>
        <w:pStyle w:val="Heading2"/>
      </w:pPr>
      <w:r>
        <w:lastRenderedPageBreak/>
        <w:t>Mandatory Tags</w:t>
      </w:r>
    </w:p>
    <w:p w14:paraId="4636D8E3" w14:textId="6ACEDED2" w:rsidR="00BD3064" w:rsidRDefault="00BD3064" w:rsidP="00BD3064">
      <w:r>
        <w:tab/>
        <w:t>After declaring the resource, operations staff must add several resource-type specific mandatory tags (Table 2).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09185385" w14:textId="34179839" w:rsidR="00BD3064" w:rsidRDefault="00BD3064" w:rsidP="00BD3064">
      <w:pPr>
        <w:pStyle w:val="Caption"/>
      </w:pPr>
      <w:r>
        <w:t>Table 2: Required Resource Metadata</w:t>
      </w:r>
    </w:p>
    <w:tbl>
      <w:tblPr>
        <w:tblStyle w:val="GridTable4"/>
        <w:tblW w:w="0" w:type="auto"/>
        <w:tblLook w:val="04A0" w:firstRow="1" w:lastRow="0" w:firstColumn="1" w:lastColumn="0" w:noHBand="0" w:noVBand="1"/>
      </w:tblPr>
      <w:tblGrid>
        <w:gridCol w:w="4675"/>
        <w:gridCol w:w="4675"/>
      </w:tblGrid>
      <w:tr w:rsidR="00BD3064" w14:paraId="5F666B2F" w14:textId="77777777" w:rsidTr="00C35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CB17CB" w14:textId="664127F1" w:rsidR="00BD3064" w:rsidRDefault="00BD3064" w:rsidP="00C35779">
            <w:pPr>
              <w:jc w:val="center"/>
            </w:pPr>
            <w:r>
              <w:t>Tag Name</w:t>
            </w:r>
          </w:p>
        </w:tc>
        <w:tc>
          <w:tcPr>
            <w:tcW w:w="4675" w:type="dxa"/>
          </w:tcPr>
          <w:p w14:paraId="605CB3B1" w14:textId="5656DB5D" w:rsidR="00BD3064" w:rsidRDefault="00BD3064" w:rsidP="00C35779">
            <w:pPr>
              <w:jc w:val="center"/>
              <w:cnfStyle w:val="100000000000" w:firstRow="1" w:lastRow="0" w:firstColumn="0" w:lastColumn="0" w:oddVBand="0" w:evenVBand="0" w:oddHBand="0" w:evenHBand="0" w:firstRowFirstColumn="0" w:firstRowLastColumn="0" w:lastRowFirstColumn="0" w:lastRowLastColumn="0"/>
            </w:pPr>
            <w:r>
              <w:t>Description</w:t>
            </w:r>
          </w:p>
        </w:tc>
      </w:tr>
      <w:tr w:rsidR="00BD3064" w14:paraId="1FC30255"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A636CA" w14:textId="067771DF" w:rsidR="00BD3064" w:rsidRDefault="00BD3064" w:rsidP="00BD3064">
            <w:proofErr w:type="spellStart"/>
            <w:r>
              <w:t>ncu:name</w:t>
            </w:r>
            <w:proofErr w:type="spellEnd"/>
          </w:p>
        </w:tc>
        <w:tc>
          <w:tcPr>
            <w:tcW w:w="4675" w:type="dxa"/>
          </w:tcPr>
          <w:p w14:paraId="0590D188" w14:textId="6158B036" w:rsidR="00BD3064" w:rsidRDefault="00BD3064" w:rsidP="00BD3064">
            <w:pPr>
              <w:cnfStyle w:val="000000100000" w:firstRow="0" w:lastRow="0" w:firstColumn="0" w:lastColumn="0" w:oddVBand="0" w:evenVBand="0" w:oddHBand="1" w:evenHBand="0" w:firstRowFirstColumn="0" w:firstRowLastColumn="0" w:lastRowFirstColumn="0" w:lastRowLastColumn="0"/>
            </w:pPr>
            <w:r>
              <w:t>The friendly resource name</w:t>
            </w:r>
          </w:p>
        </w:tc>
      </w:tr>
      <w:tr w:rsidR="00BD3064" w14:paraId="4BFA415C"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876055C" w14:textId="61245754" w:rsidR="00BD3064" w:rsidRDefault="00BD3064" w:rsidP="00BD3064">
            <w:proofErr w:type="spellStart"/>
            <w:proofErr w:type="gramStart"/>
            <w:r>
              <w:t>ncu:department</w:t>
            </w:r>
            <w:proofErr w:type="spellEnd"/>
            <w:proofErr w:type="gramEnd"/>
          </w:p>
        </w:tc>
        <w:tc>
          <w:tcPr>
            <w:tcW w:w="4675" w:type="dxa"/>
          </w:tcPr>
          <w:p w14:paraId="12B88606" w14:textId="15F6B571" w:rsidR="00BD3064" w:rsidRDefault="00BD3064" w:rsidP="00BD3064">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BD3064" w14:paraId="4D47A01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56DF30" w14:textId="0052F9DF" w:rsidR="00BD3064" w:rsidRDefault="00BD3064" w:rsidP="00BD3064">
            <w:proofErr w:type="spellStart"/>
            <w:proofErr w:type="gramStart"/>
            <w:r>
              <w:t>ncu:cost</w:t>
            </w:r>
            <w:proofErr w:type="gramEnd"/>
            <w:r>
              <w:t>-center</w:t>
            </w:r>
            <w:proofErr w:type="spellEnd"/>
          </w:p>
        </w:tc>
        <w:tc>
          <w:tcPr>
            <w:tcW w:w="4675" w:type="dxa"/>
          </w:tcPr>
          <w:p w14:paraId="4ABCEFC8" w14:textId="4D94BD6F" w:rsidR="00BD3064" w:rsidRDefault="00BD3064" w:rsidP="00BD3064">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BD3064" w14:paraId="088978C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2EA935CD" w14:textId="2B50C9C6" w:rsidR="00BD3064" w:rsidRDefault="00BD3064" w:rsidP="00BD3064">
            <w:proofErr w:type="spellStart"/>
            <w:r>
              <w:t>ncu:app</w:t>
            </w:r>
            <w:proofErr w:type="spellEnd"/>
          </w:p>
        </w:tc>
        <w:tc>
          <w:tcPr>
            <w:tcW w:w="4675" w:type="dxa"/>
          </w:tcPr>
          <w:p w14:paraId="2C81BF02" w14:textId="33CF7377" w:rsidR="00BD3064" w:rsidRDefault="00BD3064" w:rsidP="00BD3064">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BD3064" w14:paraId="2C440E4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9BECA4" w14:textId="7801C471" w:rsidR="00BD3064" w:rsidRDefault="00BD3064" w:rsidP="00BD3064">
            <w:proofErr w:type="spellStart"/>
            <w:proofErr w:type="gramStart"/>
            <w:r>
              <w:t>ncu:location</w:t>
            </w:r>
            <w:proofErr w:type="gramEnd"/>
            <w:r>
              <w:t>:geo</w:t>
            </w:r>
            <w:proofErr w:type="spellEnd"/>
          </w:p>
        </w:tc>
        <w:tc>
          <w:tcPr>
            <w:tcW w:w="4675" w:type="dxa"/>
          </w:tcPr>
          <w:p w14:paraId="24D220E1" w14:textId="47F08B71" w:rsidR="00BD3064" w:rsidRDefault="00BD3064" w:rsidP="00BD3064">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BD3064" w14:paraId="77CD105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32B75D9" w14:textId="586D4AFB" w:rsidR="00BD3064" w:rsidRDefault="00BD3064" w:rsidP="00BD3064">
            <w:proofErr w:type="spellStart"/>
            <w:proofErr w:type="gramStart"/>
            <w:r>
              <w:t>ncu:location</w:t>
            </w:r>
            <w:proofErr w:type="gramEnd"/>
            <w:r>
              <w:t>:building</w:t>
            </w:r>
            <w:proofErr w:type="spellEnd"/>
          </w:p>
        </w:tc>
        <w:tc>
          <w:tcPr>
            <w:tcW w:w="4675" w:type="dxa"/>
          </w:tcPr>
          <w:p w14:paraId="1554F87A" w14:textId="58B88CFF" w:rsidR="00BD3064" w:rsidRDefault="00BD3064" w:rsidP="00BD3064">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4437B6A9" w14:textId="77777777" w:rsidR="00BD3064" w:rsidRPr="00BD3064" w:rsidRDefault="00BD3064" w:rsidP="00BD3064"/>
    <w:p w14:paraId="2EDB7DD2" w14:textId="05A2F914" w:rsidR="00D05AB5" w:rsidRDefault="00284C34" w:rsidP="00C35779">
      <w:pPr>
        <w:pStyle w:val="Heading1"/>
      </w:pPr>
      <w:r>
        <w:t>IT Policy Categorization Process</w:t>
      </w:r>
    </w:p>
    <w:p w14:paraId="0694D59F" w14:textId="16D3F02F" w:rsidR="00284C34" w:rsidRDefault="00C35779" w:rsidP="00C35779">
      <w:r>
        <w:t xml:space="preserve">      </w:t>
      </w:r>
      <w:r w:rsidR="00284C34">
        <w:t xml:space="preserve">The business must support categorizing future policies in a flexible yet maintainable manner.  NCU-F implements a straightforward categorization process, specifically to discourage over-engineering.  Its workflow consists of four steps mainly, selecting the domain, scenario, resource type, and criticality (Figure 1).  </w:t>
      </w:r>
    </w:p>
    <w:p w14:paraId="5455C62E" w14:textId="77777777" w:rsidR="00284C34" w:rsidRDefault="00284C34" w:rsidP="00284C34">
      <w:pPr>
        <w:pStyle w:val="Caption"/>
      </w:pPr>
      <w:r>
        <w:t>Figure 1: Categorization Process</w:t>
      </w:r>
    </w:p>
    <w:p w14:paraId="5BB1F01F" w14:textId="35EAA7B7" w:rsidR="00284C34" w:rsidRDefault="00284C34" w:rsidP="00C35779">
      <w:r>
        <w:rPr>
          <w:noProof/>
        </w:rPr>
        <w:drawing>
          <wp:inline distT="0" distB="0" distL="0" distR="0" wp14:anchorId="227EA09D" wp14:editId="1E72D1E3">
            <wp:extent cx="5276258" cy="497785"/>
            <wp:effectExtent l="0" t="0" r="19685" b="1714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E643C77" w14:textId="010235B6" w:rsidR="008D5E9D" w:rsidRDefault="00284C34" w:rsidP="00C35779">
      <w:r>
        <w:t xml:space="preserve">After identifying the appropriate tuple, the policy author(s) must work with the Technical Community that owns the relevant domain and scenario.  Since community members are the </w:t>
      </w:r>
      <w:proofErr w:type="spellStart"/>
      <w:r>
        <w:t>defacto</w:t>
      </w:r>
      <w:proofErr w:type="spellEnd"/>
      <w:r>
        <w:t xml:space="preserve"> subject matter experts, they are most qualified to choose controls. Those controls must encompass quality planning, activity organization &amp; coordination, training, validation, and </w:t>
      </w:r>
      <w:r>
        <w:lastRenderedPageBreak/>
        <w:t>continuous improvement</w:t>
      </w:r>
      <w:sdt>
        <w:sdtPr>
          <w:id w:val="-1838227564"/>
          <w:citation/>
        </w:sdtPr>
        <w:sdtEndPr/>
        <w:sdtContent>
          <w:r>
            <w:fldChar w:fldCharType="begin"/>
          </w:r>
          <w:r>
            <w:instrText xml:space="preserve"> CITATION Bot19 \l 1033 </w:instrText>
          </w:r>
          <w:r>
            <w:fldChar w:fldCharType="separate"/>
          </w:r>
          <w:r>
            <w:rPr>
              <w:noProof/>
            </w:rPr>
            <w:t xml:space="preserve"> (Botezatu, Pirnau, &amp; Carp Ciocardia, 2019)</w:t>
          </w:r>
          <w:r>
            <w:fldChar w:fldCharType="end"/>
          </w:r>
        </w:sdtContent>
      </w:sdt>
      <w:r>
        <w:t>.  While the owners have general autonomy, they must adhere to the corporate IT charters and mandates.</w:t>
      </w:r>
      <w:r w:rsidR="008D5E9D">
        <w:t xml:space="preserve">  The corporate guardrails include standards for many cross-cutting concerns, such as security and compliance.</w:t>
      </w:r>
    </w:p>
    <w:p w14:paraId="49F688E1" w14:textId="7CB50571" w:rsidR="00EA03EC" w:rsidRDefault="00EA03EC" w:rsidP="00EA03EC">
      <w:pPr>
        <w:pStyle w:val="Heading1"/>
      </w:pPr>
      <w:r>
        <w:t>Business Drivers</w:t>
      </w:r>
      <w:r w:rsidR="00AB122A">
        <w:t xml:space="preserve"> and Performance Monitoring</w:t>
      </w:r>
    </w:p>
    <w:p w14:paraId="0DD77D7E" w14:textId="1AAE7537" w:rsidR="00EA03EC" w:rsidRDefault="00EA03EC" w:rsidP="00EA03EC">
      <w:pPr>
        <w:pStyle w:val="Heading2"/>
      </w:pPr>
      <w:r>
        <w:t>Executive Summary</w:t>
      </w:r>
    </w:p>
    <w:p w14:paraId="7E5F36E5" w14:textId="77777777" w:rsidR="00F258BD" w:rsidRDefault="00EA03EC" w:rsidP="00C35779">
      <w:r>
        <w:tab/>
        <w:t>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task force owns documenting the corporate direction and guardrails.  Technical Communities are responsible for maintaining elements of the hierarchy and enforcing quality controls.</w:t>
      </w:r>
      <w:r w:rsidR="00F258BD">
        <w:t xml:space="preserve">  </w:t>
      </w:r>
    </w:p>
    <w:p w14:paraId="219848D1" w14:textId="1A1EE406" w:rsidR="00EA03EC" w:rsidRDefault="00EA03EC" w:rsidP="00F258BD">
      <w:pPr>
        <w:ind w:firstLine="720"/>
      </w:pPr>
      <w:r>
        <w:t>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This structure will remove roadblocks and promote cross-organizational collaboration.</w:t>
      </w:r>
    </w:p>
    <w:p w14:paraId="2E1E7F6A" w14:textId="76EF4628" w:rsidR="00AB122A" w:rsidRDefault="0046272B" w:rsidP="0046272B">
      <w:pPr>
        <w:pStyle w:val="Heading2"/>
      </w:pPr>
      <w:r>
        <w:t>Performance Measurements</w:t>
      </w:r>
    </w:p>
    <w:p w14:paraId="0183A5C3" w14:textId="037CCB16" w:rsidR="0046272B" w:rsidRDefault="0046272B" w:rsidP="0046272B">
      <w:r>
        <w:tab/>
        <w:t xml:space="preserve">Program managers are responsible for reporting progress regarding their team’s ability to collaborate effectively.  For instance, how often did the Credit team assist the Savings team? NCU-F recommends that each team automate collecting quantitative metrics either daily or weekly.  These statistics generally originate from Issue Tracking and Management (ITM) </w:t>
      </w:r>
      <w:r>
        <w:lastRenderedPageBreak/>
        <w:t>systems (e.g., Jira or ServiceNow).  Additionally, team leaders publish monthly qualitative information encompassing high-lights, low-lights, blockers, and upcoming initiatives.  The data and stories should collectively tell an accurate accounting of status and business challenges.  If the performance data suggests that two teams are not communicating, or worse, on conflicting paths, the senior leadership can intervene.</w:t>
      </w:r>
    </w:p>
    <w:p w14:paraId="51B1C726" w14:textId="77777777" w:rsidR="0046272B" w:rsidRDefault="0046272B" w:rsidP="0046272B">
      <w:r>
        <w:tab/>
        <w:t>Measuring collaboration rates is essential, as it confirms the health of input variables, though customers only care about output results</w:t>
      </w:r>
      <w:sdt>
        <w:sdtPr>
          <w:id w:val="1955437621"/>
          <w:citation/>
        </w:sdtPr>
        <w:sdtEnd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EndPr/>
        <w:sdtContent>
          <w:r>
            <w:fldChar w:fldCharType="begin"/>
          </w:r>
          <w:r>
            <w:instrText xml:space="preserve"> CITATION Mar16 \l 1033 </w:instrText>
          </w:r>
          <w:r>
            <w:fldChar w:fldCharType="separate"/>
          </w:r>
          <w:r>
            <w:rPr>
              <w:noProof/>
            </w:rPr>
            <w:t xml:space="preserve"> (Martinelli &amp; Dragan, 2016)</w:t>
          </w:r>
          <w:r>
            <w:fldChar w:fldCharType="end"/>
          </w:r>
        </w:sdtContent>
      </w:sdt>
      <w:r>
        <w:t>.  When a correlation between inputs and outputs does not occur, it signals issues with the control framework.  This situation presents an opportunity for senior leadership to dive deep and examine any process issues.</w:t>
      </w:r>
    </w:p>
    <w:p w14:paraId="0ABA9347" w14:textId="62DA61E9" w:rsidR="00F61FEB" w:rsidRDefault="0046272B" w:rsidP="0046272B">
      <w:pPr>
        <w:pStyle w:val="Heading2"/>
      </w:pPr>
      <w:r>
        <w:t>Reporting System</w:t>
      </w:r>
    </w:p>
    <w:p w14:paraId="3D42FABB" w14:textId="45741563" w:rsidR="00F61FEB" w:rsidRDefault="00F61FEB" w:rsidP="00F61FEB">
      <w:r>
        <w:tab/>
        <w:t>NCU-F chose to buy-versus-build their reporting system because creating such as service is outside its core competencies (e.g., financial products).  Team members periodically submit updates to the ERMS, Issue Tracking, and Status Reporting databases (see Figure 2).  Next, an Extract-Transform-Load (ETL) process queries these discrete systems and performs minor data aggregations.  Then the results flow into a relational database that holds Key Performance Indicator (KPI) metrics.  Lastly, Tableau, a dashboarding solution, reads those metrics and displays the information in charts and graphs.</w:t>
      </w:r>
    </w:p>
    <w:p w14:paraId="11654172" w14:textId="0F304EF7" w:rsidR="00F61FEB" w:rsidRPr="00F61FEB" w:rsidRDefault="00F61FEB" w:rsidP="00F61FEB">
      <w:r>
        <w:tab/>
        <w:t>Effective dashboards should tell a story succinctly and avoid overwhelming the viewers with too much information</w:t>
      </w:r>
      <w:sdt>
        <w:sdtPr>
          <w:id w:val="114574714"/>
          <w:citation/>
        </w:sdtPr>
        <w:sdtEndPr/>
        <w:sdtContent>
          <w:r>
            <w:fldChar w:fldCharType="begin"/>
          </w:r>
          <w:r>
            <w:instrText xml:space="preserve"> CITATION Tuf83 \l 1033 </w:instrText>
          </w:r>
          <w:r>
            <w:fldChar w:fldCharType="separate"/>
          </w:r>
          <w:r>
            <w:rPr>
              <w:noProof/>
            </w:rPr>
            <w:t xml:space="preserve"> (Tufte, 1983)</w:t>
          </w:r>
          <w:r>
            <w:fldChar w:fldCharType="end"/>
          </w:r>
        </w:sdtContent>
      </w:sdt>
      <w:r>
        <w:t>.  Maintaining this balance requires working with the stakeholders to understand their needs.  This behavior should create empathy and deeper collaborations which further promote engagement</w:t>
      </w:r>
      <w:sdt>
        <w:sdtPr>
          <w:id w:val="1017887161"/>
          <w:citation/>
        </w:sdtPr>
        <w:sdtEndPr/>
        <w:sdtContent>
          <w:r>
            <w:fldChar w:fldCharType="begin"/>
          </w:r>
          <w:r>
            <w:instrText xml:space="preserve"> CITATION Cah15 \l 1033 </w:instrText>
          </w:r>
          <w:r>
            <w:fldChar w:fldCharType="separate"/>
          </w:r>
          <w:r>
            <w:rPr>
              <w:noProof/>
            </w:rPr>
            <w:t xml:space="preserve"> (Cahyadi &amp; Prananto, 2015)</w:t>
          </w:r>
          <w:r>
            <w:fldChar w:fldCharType="end"/>
          </w:r>
        </w:sdtContent>
      </w:sdt>
      <w:r>
        <w:t xml:space="preserve">.  Dashboard </w:t>
      </w:r>
      <w:r>
        <w:lastRenderedPageBreak/>
        <w:t>authors must also remain cognizant that different audiences will value specific content.  For instance, the security and localization teams have distinct requirements.  Mixing those needs on the same canvas will only lead to confusion.</w:t>
      </w:r>
    </w:p>
    <w:p w14:paraId="1501BDA0" w14:textId="18AF0C00" w:rsidR="00F61FEB" w:rsidRDefault="00F61FEB" w:rsidP="00F61FEB">
      <w:pPr>
        <w:pStyle w:val="Caption"/>
      </w:pPr>
      <w:r>
        <w:t>Figure 2: Reporting System</w:t>
      </w:r>
    </w:p>
    <w:p w14:paraId="4580DB64" w14:textId="22CDD40C" w:rsidR="0046272B" w:rsidRDefault="00F61FEB" w:rsidP="00F61FEB">
      <w:pPr>
        <w:pStyle w:val="Caption"/>
      </w:pPr>
      <w:r>
        <w:rPr>
          <w:noProof/>
        </w:rPr>
        <w:drawing>
          <wp:inline distT="0" distB="0" distL="0" distR="0" wp14:anchorId="687ADDF5" wp14:editId="52012E15">
            <wp:extent cx="4093029" cy="2982158"/>
            <wp:effectExtent l="0" t="0" r="3175" b="889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097367" cy="2985319"/>
                    </a:xfrm>
                    <a:prstGeom prst="rect">
                      <a:avLst/>
                    </a:prstGeom>
                  </pic:spPr>
                </pic:pic>
              </a:graphicData>
            </a:graphic>
          </wp:inline>
        </w:drawing>
      </w:r>
    </w:p>
    <w:p w14:paraId="4D4C9D03" w14:textId="1B86B435" w:rsidR="00BC6749" w:rsidRDefault="00BC6749" w:rsidP="00BC6749">
      <w:pPr>
        <w:pStyle w:val="Heading2"/>
      </w:pPr>
      <w:r>
        <w:t>Business Intelligence Tooling</w:t>
      </w:r>
    </w:p>
    <w:p w14:paraId="5BDA345E" w14:textId="55DDCEEB" w:rsidR="008B1EE1" w:rsidRDefault="00BC6749" w:rsidP="00BC6749">
      <w:r>
        <w:tab/>
        <w:t>The dashboarding system solves a specific business problem, reporting on the structured weekly and monthly information.  However, senior leaders also require double-clicking into a metric and perform</w:t>
      </w:r>
      <w:r w:rsidR="005F4DC5">
        <w:t>ing</w:t>
      </w:r>
      <w:r>
        <w:t xml:space="preserve"> ad-hoc exploration.  Users can predominately remain within </w:t>
      </w:r>
      <w:r w:rsidR="002C2C74">
        <w:t>Tableau’s</w:t>
      </w:r>
      <w:r>
        <w:t xml:space="preserve"> ecosystem and utilize its many drag-and-drop controls in these situations.</w:t>
      </w:r>
      <w:r w:rsidR="008B1EE1">
        <w:t xml:space="preserve">  Data scientists and other sophisticated analysts can connect to the data sources using </w:t>
      </w:r>
      <w:proofErr w:type="spellStart"/>
      <w:r w:rsidR="008B1EE1">
        <w:t>Jupyter</w:t>
      </w:r>
      <w:proofErr w:type="spellEnd"/>
      <w:r w:rsidR="008B1EE1">
        <w:t xml:space="preserve"> Notebooks.  This interactive web application runs Python, Scala, and R snippets to handle most scenarios.  After troubleshooting the analysis, engineering teams can integrate that business logic into the ETL pipeline.  </w:t>
      </w:r>
    </w:p>
    <w:p w14:paraId="37C7CB7E" w14:textId="7A45E1E7" w:rsidR="008B1EE1" w:rsidRDefault="008B1EE1" w:rsidP="008B1EE1">
      <w:pPr>
        <w:ind w:firstLine="720"/>
      </w:pPr>
      <w:r>
        <w:t xml:space="preserve">These industry-standard tools are suitable for NCU-F to include within its strategic IT policy because they directly solve the reporting challenges.  While the business must purchase </w:t>
      </w:r>
      <w:r>
        <w:lastRenderedPageBreak/>
        <w:t>licenses and encounter related expenses, that is a small price to pay.  Alternatively, it could divert resources from designing customer-facing features.  Additionally, standard tools come fully documented with best practices and procedures. NCU-F does not need to reimplement the wheel and can directly consume those policies into its governance repository.</w:t>
      </w:r>
    </w:p>
    <w:p w14:paraId="65F85952" w14:textId="0387891E" w:rsidR="00B52469" w:rsidRDefault="00B52469">
      <w:r>
        <w:br w:type="page"/>
      </w:r>
    </w:p>
    <w:sdt>
      <w:sdtPr>
        <w:rPr>
          <w:b w:val="0"/>
        </w:rPr>
        <w:id w:val="-312719833"/>
        <w:docPartObj>
          <w:docPartGallery w:val="Bibliographies"/>
          <w:docPartUnique/>
        </w:docPartObj>
      </w:sdtPr>
      <w:sdtEndPr/>
      <w:sdtContent>
        <w:p w14:paraId="74DD3F2E" w14:textId="5577F994" w:rsidR="00B52469" w:rsidRPr="00B52469" w:rsidRDefault="00B52469">
          <w:pPr>
            <w:pStyle w:val="Heading1"/>
            <w:rPr>
              <w:b w:val="0"/>
              <w:bCs/>
            </w:rPr>
          </w:pPr>
          <w:r w:rsidRPr="00B52469">
            <w:rPr>
              <w:b w:val="0"/>
              <w:bCs/>
            </w:rPr>
            <w:t>References</w:t>
          </w:r>
        </w:p>
        <w:sdt>
          <w:sdtPr>
            <w:id w:val="-573587230"/>
            <w:bibliography/>
          </w:sdtPr>
          <w:sdtEndPr/>
          <w:sdtContent>
            <w:p w14:paraId="39E873C6" w14:textId="1DE73F4B" w:rsidR="00B52469" w:rsidRDefault="00B52469" w:rsidP="00B52469">
              <w:pPr>
                <w:pStyle w:val="Bibliography"/>
                <w:ind w:left="720" w:hanging="720"/>
                <w:rPr>
                  <w:noProof/>
                </w:rPr>
              </w:pPr>
              <w:r>
                <w:fldChar w:fldCharType="begin"/>
              </w:r>
              <w:r>
                <w:instrText xml:space="preserve"> BIBLIOGRAPHY </w:instrText>
              </w:r>
              <w:r>
                <w:fldChar w:fldCharType="separate"/>
              </w: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25AE3FE2" w14:textId="4B73E52E" w:rsidR="00B52469" w:rsidRDefault="00B52469" w:rsidP="00B52469">
              <w:pPr>
                <w:pStyle w:val="Bibliography"/>
                <w:ind w:left="720" w:hanging="720"/>
                <w:rPr>
                  <w:noProof/>
                </w:rPr>
              </w:pPr>
              <w:r>
                <w:rPr>
                  <w:noProof/>
                </w:rPr>
                <w:t xml:space="preserve">Botezatu, M., Pirnau, C., &amp; Carp Ciocardia, R. (2019). A modern quality assurance system - condition and support to efficient management. </w:t>
              </w:r>
              <w:r>
                <w:rPr>
                  <w:i/>
                  <w:iCs/>
                  <w:noProof/>
                </w:rPr>
                <w:t>Technology, Education, and Management Journal, 8</w:t>
              </w:r>
              <w:r>
                <w:rPr>
                  <w:noProof/>
                </w:rPr>
                <w:t>(1), 125-131.</w:t>
              </w:r>
            </w:p>
            <w:p w14:paraId="28D5897C" w14:textId="77777777" w:rsidR="00B52469" w:rsidRDefault="00B52469" w:rsidP="00B5246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3081F5C" w14:textId="77777777" w:rsidR="00B52469" w:rsidRDefault="00B52469" w:rsidP="00B52469">
              <w:pPr>
                <w:pStyle w:val="Bibliography"/>
                <w:ind w:left="720" w:hanging="720"/>
                <w:rPr>
                  <w:noProof/>
                </w:rPr>
              </w:pPr>
              <w:r>
                <w:rPr>
                  <w:noProof/>
                </w:rPr>
                <w:t xml:space="preserve">Cahyadi, A., &amp; Prananto, A. (2015). Reflecting design thinking: a case study of the process of designing dashboards. </w:t>
              </w:r>
              <w:r>
                <w:rPr>
                  <w:i/>
                  <w:iCs/>
                  <w:noProof/>
                </w:rPr>
                <w:t>Journal of Systems and Information Technology, 3</w:t>
              </w:r>
              <w:r>
                <w:rPr>
                  <w:noProof/>
                </w:rPr>
                <w:t>, 286-306.</w:t>
              </w:r>
            </w:p>
            <w:p w14:paraId="09A7C093" w14:textId="1728E94E" w:rsidR="00B52469" w:rsidRDefault="00B52469" w:rsidP="00B52469">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03938B11" w14:textId="4B652AAA" w:rsidR="00B52469" w:rsidRDefault="00B52469" w:rsidP="00B52469">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4E4ABF7A" w14:textId="77777777" w:rsidR="00B52469" w:rsidRDefault="00B52469" w:rsidP="00B52469">
              <w:pPr>
                <w:pStyle w:val="Bibliography"/>
                <w:ind w:left="720" w:hanging="720"/>
                <w:rPr>
                  <w:noProof/>
                </w:rPr>
              </w:pPr>
              <w:r>
                <w:rPr>
                  <w:noProof/>
                </w:rPr>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24A07CEB" w14:textId="77777777" w:rsidR="00B52469" w:rsidRDefault="00B52469" w:rsidP="00B52469">
              <w:pPr>
                <w:pStyle w:val="Bibliography"/>
                <w:ind w:left="720" w:hanging="720"/>
                <w:rPr>
                  <w:noProof/>
                </w:rPr>
              </w:pPr>
              <w:r>
                <w:rPr>
                  <w:noProof/>
                </w:rPr>
                <w:t xml:space="preserve">Tufte, E. (1983). </w:t>
              </w:r>
              <w:r>
                <w:rPr>
                  <w:i/>
                  <w:iCs/>
                  <w:noProof/>
                </w:rPr>
                <w:t>The visual display of quantitative information.</w:t>
              </w:r>
              <w:r>
                <w:rPr>
                  <w:noProof/>
                </w:rPr>
                <w:t xml:space="preserve"> </w:t>
              </w:r>
            </w:p>
            <w:p w14:paraId="66CDD04E" w14:textId="37586719" w:rsidR="00B52469" w:rsidRDefault="00B52469" w:rsidP="00B52469">
              <w:r>
                <w:rPr>
                  <w:b/>
                  <w:bCs/>
                  <w:noProof/>
                </w:rPr>
                <w:fldChar w:fldCharType="end"/>
              </w:r>
            </w:p>
          </w:sdtContent>
        </w:sdt>
      </w:sdtContent>
    </w:sdt>
    <w:p w14:paraId="01A3EDB6" w14:textId="77777777" w:rsidR="00B52469" w:rsidRPr="00BC6749" w:rsidRDefault="00B52469" w:rsidP="00B52469"/>
    <w:sectPr w:rsidR="00B52469" w:rsidRPr="00BC6749"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27F76" w14:textId="77777777" w:rsidR="007357E9" w:rsidRDefault="007357E9" w:rsidP="0082223F">
      <w:pPr>
        <w:spacing w:line="240" w:lineRule="auto"/>
      </w:pPr>
      <w:r>
        <w:separator/>
      </w:r>
    </w:p>
  </w:endnote>
  <w:endnote w:type="continuationSeparator" w:id="0">
    <w:p w14:paraId="4366D134" w14:textId="77777777" w:rsidR="007357E9" w:rsidRDefault="007357E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8B135" w14:textId="77777777" w:rsidR="007357E9" w:rsidRDefault="007357E9" w:rsidP="0082223F">
      <w:pPr>
        <w:spacing w:line="240" w:lineRule="auto"/>
      </w:pPr>
      <w:r>
        <w:separator/>
      </w:r>
    </w:p>
  </w:footnote>
  <w:footnote w:type="continuationSeparator" w:id="0">
    <w:p w14:paraId="54D746B7" w14:textId="77777777" w:rsidR="007357E9" w:rsidRDefault="007357E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2656C"/>
    <w:rsid w:val="00036708"/>
    <w:rsid w:val="00036F58"/>
    <w:rsid w:val="00103C56"/>
    <w:rsid w:val="00183597"/>
    <w:rsid w:val="001B27C4"/>
    <w:rsid w:val="002516A9"/>
    <w:rsid w:val="002806B7"/>
    <w:rsid w:val="00284C34"/>
    <w:rsid w:val="002C2C74"/>
    <w:rsid w:val="002F2E59"/>
    <w:rsid w:val="00303719"/>
    <w:rsid w:val="003F4714"/>
    <w:rsid w:val="00401D65"/>
    <w:rsid w:val="004223E8"/>
    <w:rsid w:val="00424108"/>
    <w:rsid w:val="0046272B"/>
    <w:rsid w:val="004A784B"/>
    <w:rsid w:val="005A04C7"/>
    <w:rsid w:val="005B7079"/>
    <w:rsid w:val="005C39BA"/>
    <w:rsid w:val="005E5B7F"/>
    <w:rsid w:val="005F4DC5"/>
    <w:rsid w:val="006D793E"/>
    <w:rsid w:val="00706DA9"/>
    <w:rsid w:val="007357E9"/>
    <w:rsid w:val="0073677D"/>
    <w:rsid w:val="007400B2"/>
    <w:rsid w:val="00775A78"/>
    <w:rsid w:val="007B07D7"/>
    <w:rsid w:val="0082223F"/>
    <w:rsid w:val="00877007"/>
    <w:rsid w:val="008B1EE1"/>
    <w:rsid w:val="008B5129"/>
    <w:rsid w:val="008D0E1C"/>
    <w:rsid w:val="008D5E9D"/>
    <w:rsid w:val="00920380"/>
    <w:rsid w:val="009A757D"/>
    <w:rsid w:val="00A423F8"/>
    <w:rsid w:val="00AA55EE"/>
    <w:rsid w:val="00AB122A"/>
    <w:rsid w:val="00AD30A5"/>
    <w:rsid w:val="00B13ADF"/>
    <w:rsid w:val="00B43510"/>
    <w:rsid w:val="00B52469"/>
    <w:rsid w:val="00B83595"/>
    <w:rsid w:val="00BC6749"/>
    <w:rsid w:val="00BD3064"/>
    <w:rsid w:val="00C35779"/>
    <w:rsid w:val="00C54DC8"/>
    <w:rsid w:val="00C73692"/>
    <w:rsid w:val="00C93BB7"/>
    <w:rsid w:val="00CB25E9"/>
    <w:rsid w:val="00D0165E"/>
    <w:rsid w:val="00D05AB5"/>
    <w:rsid w:val="00D75C7B"/>
    <w:rsid w:val="00D85C7B"/>
    <w:rsid w:val="00DE2224"/>
    <w:rsid w:val="00E234E9"/>
    <w:rsid w:val="00E5218F"/>
    <w:rsid w:val="00EA03EC"/>
    <w:rsid w:val="00EB65FB"/>
    <w:rsid w:val="00ED3713"/>
    <w:rsid w:val="00F258BD"/>
    <w:rsid w:val="00F61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06D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357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52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5589">
      <w:bodyDiv w:val="1"/>
      <w:marLeft w:val="0"/>
      <w:marRight w:val="0"/>
      <w:marTop w:val="0"/>
      <w:marBottom w:val="0"/>
      <w:divBdr>
        <w:top w:val="none" w:sz="0" w:space="0" w:color="auto"/>
        <w:left w:val="none" w:sz="0" w:space="0" w:color="auto"/>
        <w:bottom w:val="none" w:sz="0" w:space="0" w:color="auto"/>
        <w:right w:val="none" w:sz="0" w:space="0" w:color="auto"/>
      </w:divBdr>
    </w:div>
    <w:div w:id="118688792">
      <w:bodyDiv w:val="1"/>
      <w:marLeft w:val="0"/>
      <w:marRight w:val="0"/>
      <w:marTop w:val="0"/>
      <w:marBottom w:val="0"/>
      <w:divBdr>
        <w:top w:val="none" w:sz="0" w:space="0" w:color="auto"/>
        <w:left w:val="none" w:sz="0" w:space="0" w:color="auto"/>
        <w:bottom w:val="none" w:sz="0" w:space="0" w:color="auto"/>
        <w:right w:val="none" w:sz="0" w:space="0" w:color="auto"/>
      </w:divBdr>
    </w:div>
    <w:div w:id="191696339">
      <w:bodyDiv w:val="1"/>
      <w:marLeft w:val="0"/>
      <w:marRight w:val="0"/>
      <w:marTop w:val="0"/>
      <w:marBottom w:val="0"/>
      <w:divBdr>
        <w:top w:val="none" w:sz="0" w:space="0" w:color="auto"/>
        <w:left w:val="none" w:sz="0" w:space="0" w:color="auto"/>
        <w:bottom w:val="none" w:sz="0" w:space="0" w:color="auto"/>
        <w:right w:val="none" w:sz="0" w:space="0" w:color="auto"/>
      </w:divBdr>
    </w:div>
    <w:div w:id="789936922">
      <w:bodyDiv w:val="1"/>
      <w:marLeft w:val="0"/>
      <w:marRight w:val="0"/>
      <w:marTop w:val="0"/>
      <w:marBottom w:val="0"/>
      <w:divBdr>
        <w:top w:val="none" w:sz="0" w:space="0" w:color="auto"/>
        <w:left w:val="none" w:sz="0" w:space="0" w:color="auto"/>
        <w:bottom w:val="none" w:sz="0" w:space="0" w:color="auto"/>
        <w:right w:val="none" w:sz="0" w:space="0" w:color="auto"/>
      </w:divBdr>
    </w:div>
    <w:div w:id="853542501">
      <w:bodyDiv w:val="1"/>
      <w:marLeft w:val="0"/>
      <w:marRight w:val="0"/>
      <w:marTop w:val="0"/>
      <w:marBottom w:val="0"/>
      <w:divBdr>
        <w:top w:val="none" w:sz="0" w:space="0" w:color="auto"/>
        <w:left w:val="none" w:sz="0" w:space="0" w:color="auto"/>
        <w:bottom w:val="none" w:sz="0" w:space="0" w:color="auto"/>
        <w:right w:val="none" w:sz="0" w:space="0" w:color="auto"/>
      </w:divBdr>
    </w:div>
    <w:div w:id="962685740">
      <w:bodyDiv w:val="1"/>
      <w:marLeft w:val="0"/>
      <w:marRight w:val="0"/>
      <w:marTop w:val="0"/>
      <w:marBottom w:val="0"/>
      <w:divBdr>
        <w:top w:val="none" w:sz="0" w:space="0" w:color="auto"/>
        <w:left w:val="none" w:sz="0" w:space="0" w:color="auto"/>
        <w:bottom w:val="none" w:sz="0" w:space="0" w:color="auto"/>
        <w:right w:val="none" w:sz="0" w:space="0" w:color="auto"/>
      </w:divBdr>
    </w:div>
    <w:div w:id="1151866274">
      <w:bodyDiv w:val="1"/>
      <w:marLeft w:val="0"/>
      <w:marRight w:val="0"/>
      <w:marTop w:val="0"/>
      <w:marBottom w:val="0"/>
      <w:divBdr>
        <w:top w:val="none" w:sz="0" w:space="0" w:color="auto"/>
        <w:left w:val="none" w:sz="0" w:space="0" w:color="auto"/>
        <w:bottom w:val="none" w:sz="0" w:space="0" w:color="auto"/>
        <w:right w:val="none" w:sz="0" w:space="0" w:color="auto"/>
      </w:divBdr>
    </w:div>
    <w:div w:id="1282296607">
      <w:bodyDiv w:val="1"/>
      <w:marLeft w:val="0"/>
      <w:marRight w:val="0"/>
      <w:marTop w:val="0"/>
      <w:marBottom w:val="0"/>
      <w:divBdr>
        <w:top w:val="none" w:sz="0" w:space="0" w:color="auto"/>
        <w:left w:val="none" w:sz="0" w:space="0" w:color="auto"/>
        <w:bottom w:val="none" w:sz="0" w:space="0" w:color="auto"/>
        <w:right w:val="none" w:sz="0" w:space="0" w:color="auto"/>
      </w:divBdr>
    </w:div>
    <w:div w:id="1437826359">
      <w:bodyDiv w:val="1"/>
      <w:marLeft w:val="0"/>
      <w:marRight w:val="0"/>
      <w:marTop w:val="0"/>
      <w:marBottom w:val="0"/>
      <w:divBdr>
        <w:top w:val="none" w:sz="0" w:space="0" w:color="auto"/>
        <w:left w:val="none" w:sz="0" w:space="0" w:color="auto"/>
        <w:bottom w:val="none" w:sz="0" w:space="0" w:color="auto"/>
        <w:right w:val="none" w:sz="0" w:space="0" w:color="auto"/>
      </w:divBdr>
    </w:div>
    <w:div w:id="168651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D6D431-AB7D-4E4B-96DD-E5B7428D0C6C}" type="doc">
      <dgm:prSet loTypeId="urn:microsoft.com/office/officeart/2005/8/layout/process1" loCatId="process" qsTypeId="urn:microsoft.com/office/officeart/2005/8/quickstyle/simple1" qsCatId="simple" csTypeId="urn:microsoft.com/office/officeart/2005/8/colors/accent0_3" csCatId="mainScheme" phldr="1"/>
      <dgm:spPr/>
    </dgm:pt>
    <dgm:pt modelId="{02EDB2C7-590A-4757-93E0-D087DD410F03}">
      <dgm:prSet phldrT="[Text]"/>
      <dgm:spPr/>
      <dgm:t>
        <a:bodyPr/>
        <a:lstStyle/>
        <a:p>
          <a:r>
            <a:rPr lang="en-US"/>
            <a:t>Identify Domain</a:t>
          </a:r>
        </a:p>
      </dgm:t>
    </dgm:pt>
    <dgm:pt modelId="{A38D09D6-08B5-47EF-905F-A60E2AE4AE81}" type="parTrans" cxnId="{4C7BD649-57A1-4135-8A64-D1055F8C2F00}">
      <dgm:prSet/>
      <dgm:spPr/>
      <dgm:t>
        <a:bodyPr/>
        <a:lstStyle/>
        <a:p>
          <a:endParaRPr lang="en-US"/>
        </a:p>
      </dgm:t>
    </dgm:pt>
    <dgm:pt modelId="{17769C78-912D-42DB-9DC1-AF90155478C6}" type="sibTrans" cxnId="{4C7BD649-57A1-4135-8A64-D1055F8C2F00}">
      <dgm:prSet/>
      <dgm:spPr/>
      <dgm:t>
        <a:bodyPr/>
        <a:lstStyle/>
        <a:p>
          <a:endParaRPr lang="en-US"/>
        </a:p>
      </dgm:t>
    </dgm:pt>
    <dgm:pt modelId="{A83EFA5B-466C-45F4-8807-3C2F0D119252}">
      <dgm:prSet phldrT="[Text]"/>
      <dgm:spPr/>
      <dgm:t>
        <a:bodyPr/>
        <a:lstStyle/>
        <a:p>
          <a:r>
            <a:rPr lang="en-US"/>
            <a:t>Select Scenario</a:t>
          </a:r>
        </a:p>
      </dgm:t>
    </dgm:pt>
    <dgm:pt modelId="{6AA5B220-7457-428C-96FD-C9320039AC1A}" type="parTrans" cxnId="{FF3F4BEA-CB2D-4EAE-B60B-FC60C0446149}">
      <dgm:prSet/>
      <dgm:spPr/>
      <dgm:t>
        <a:bodyPr/>
        <a:lstStyle/>
        <a:p>
          <a:endParaRPr lang="en-US"/>
        </a:p>
      </dgm:t>
    </dgm:pt>
    <dgm:pt modelId="{4676807E-F68E-492E-B5AB-DB22E8EA082F}" type="sibTrans" cxnId="{FF3F4BEA-CB2D-4EAE-B60B-FC60C0446149}">
      <dgm:prSet/>
      <dgm:spPr/>
      <dgm:t>
        <a:bodyPr/>
        <a:lstStyle/>
        <a:p>
          <a:endParaRPr lang="en-US"/>
        </a:p>
      </dgm:t>
    </dgm:pt>
    <dgm:pt modelId="{2B160C2D-22FB-4A9E-BD4C-16B6027EDAFB}">
      <dgm:prSet phldrT="[Text]"/>
      <dgm:spPr/>
      <dgm:t>
        <a:bodyPr/>
        <a:lstStyle/>
        <a:p>
          <a:r>
            <a:rPr lang="en-US"/>
            <a:t>Choose Resource Type</a:t>
          </a:r>
        </a:p>
      </dgm:t>
    </dgm:pt>
    <dgm:pt modelId="{C2AE23F6-C129-4A4F-9B59-8EFB9DB79A07}" type="parTrans" cxnId="{6FAD8DBA-FADD-45E5-8F17-D549D7D9A3BA}">
      <dgm:prSet/>
      <dgm:spPr/>
      <dgm:t>
        <a:bodyPr/>
        <a:lstStyle/>
        <a:p>
          <a:endParaRPr lang="en-US"/>
        </a:p>
      </dgm:t>
    </dgm:pt>
    <dgm:pt modelId="{4997F7D8-73E0-4502-8B85-B7B029E921E8}" type="sibTrans" cxnId="{6FAD8DBA-FADD-45E5-8F17-D549D7D9A3BA}">
      <dgm:prSet/>
      <dgm:spPr/>
      <dgm:t>
        <a:bodyPr/>
        <a:lstStyle/>
        <a:p>
          <a:endParaRPr lang="en-US"/>
        </a:p>
      </dgm:t>
    </dgm:pt>
    <dgm:pt modelId="{60A6FD82-114F-4E52-BD99-8571D4CA317D}">
      <dgm:prSet phldrT="[Text]"/>
      <dgm:spPr/>
      <dgm:t>
        <a:bodyPr/>
        <a:lstStyle/>
        <a:p>
          <a:r>
            <a:rPr lang="en-US"/>
            <a:t>Filter Criticality</a:t>
          </a:r>
        </a:p>
      </dgm:t>
    </dgm:pt>
    <dgm:pt modelId="{02406A58-6F7B-40DB-8C84-B3136B5467FF}" type="parTrans" cxnId="{ADCB532E-D3B5-45F7-878E-BAF80A5F9C04}">
      <dgm:prSet/>
      <dgm:spPr/>
      <dgm:t>
        <a:bodyPr/>
        <a:lstStyle/>
        <a:p>
          <a:endParaRPr lang="en-US"/>
        </a:p>
      </dgm:t>
    </dgm:pt>
    <dgm:pt modelId="{64D50C52-0561-4175-8CEE-F7417ADE80C8}" type="sibTrans" cxnId="{ADCB532E-D3B5-45F7-878E-BAF80A5F9C04}">
      <dgm:prSet/>
      <dgm:spPr/>
      <dgm:t>
        <a:bodyPr/>
        <a:lstStyle/>
        <a:p>
          <a:endParaRPr lang="en-US"/>
        </a:p>
      </dgm:t>
    </dgm:pt>
    <dgm:pt modelId="{E3524344-8920-492C-A71A-0EFFC772B013}" type="pres">
      <dgm:prSet presAssocID="{62D6D431-AB7D-4E4B-96DD-E5B7428D0C6C}" presName="Name0" presStyleCnt="0">
        <dgm:presLayoutVars>
          <dgm:dir/>
          <dgm:resizeHandles val="exact"/>
        </dgm:presLayoutVars>
      </dgm:prSet>
      <dgm:spPr/>
    </dgm:pt>
    <dgm:pt modelId="{E26360E7-8AB4-4B89-A327-7169531048C9}" type="pres">
      <dgm:prSet presAssocID="{02EDB2C7-590A-4757-93E0-D087DD410F03}" presName="node" presStyleLbl="node1" presStyleIdx="0" presStyleCnt="4">
        <dgm:presLayoutVars>
          <dgm:bulletEnabled val="1"/>
        </dgm:presLayoutVars>
      </dgm:prSet>
      <dgm:spPr/>
    </dgm:pt>
    <dgm:pt modelId="{C0A4E7B6-EFCC-4DA6-BBFC-335C084A6B89}" type="pres">
      <dgm:prSet presAssocID="{17769C78-912D-42DB-9DC1-AF90155478C6}" presName="sibTrans" presStyleLbl="sibTrans2D1" presStyleIdx="0" presStyleCnt="3"/>
      <dgm:spPr/>
    </dgm:pt>
    <dgm:pt modelId="{0B612098-1086-42BE-9DC9-4BFB92B402A0}" type="pres">
      <dgm:prSet presAssocID="{17769C78-912D-42DB-9DC1-AF90155478C6}" presName="connectorText" presStyleLbl="sibTrans2D1" presStyleIdx="0" presStyleCnt="3"/>
      <dgm:spPr/>
    </dgm:pt>
    <dgm:pt modelId="{F9C3613C-A632-4E64-AA17-A8B7DD204BAD}" type="pres">
      <dgm:prSet presAssocID="{A83EFA5B-466C-45F4-8807-3C2F0D119252}" presName="node" presStyleLbl="node1" presStyleIdx="1" presStyleCnt="4">
        <dgm:presLayoutVars>
          <dgm:bulletEnabled val="1"/>
        </dgm:presLayoutVars>
      </dgm:prSet>
      <dgm:spPr/>
    </dgm:pt>
    <dgm:pt modelId="{9A6A367D-A8DA-424A-B38D-1DA084D5F08F}" type="pres">
      <dgm:prSet presAssocID="{4676807E-F68E-492E-B5AB-DB22E8EA082F}" presName="sibTrans" presStyleLbl="sibTrans2D1" presStyleIdx="1" presStyleCnt="3"/>
      <dgm:spPr/>
    </dgm:pt>
    <dgm:pt modelId="{A0CC0A87-49E8-46DB-A8F0-8FD6C5EC1CCE}" type="pres">
      <dgm:prSet presAssocID="{4676807E-F68E-492E-B5AB-DB22E8EA082F}" presName="connectorText" presStyleLbl="sibTrans2D1" presStyleIdx="1" presStyleCnt="3"/>
      <dgm:spPr/>
    </dgm:pt>
    <dgm:pt modelId="{25CCF712-E414-4F4C-A0C6-B81908D0077A}" type="pres">
      <dgm:prSet presAssocID="{2B160C2D-22FB-4A9E-BD4C-16B6027EDAFB}" presName="node" presStyleLbl="node1" presStyleIdx="2" presStyleCnt="4">
        <dgm:presLayoutVars>
          <dgm:bulletEnabled val="1"/>
        </dgm:presLayoutVars>
      </dgm:prSet>
      <dgm:spPr/>
    </dgm:pt>
    <dgm:pt modelId="{243F3E5A-8FF5-4F45-9D3B-A10DA56A07D7}" type="pres">
      <dgm:prSet presAssocID="{4997F7D8-73E0-4502-8B85-B7B029E921E8}" presName="sibTrans" presStyleLbl="sibTrans2D1" presStyleIdx="2" presStyleCnt="3"/>
      <dgm:spPr/>
    </dgm:pt>
    <dgm:pt modelId="{ED9820AE-EC66-4F73-8578-138A04033088}" type="pres">
      <dgm:prSet presAssocID="{4997F7D8-73E0-4502-8B85-B7B029E921E8}" presName="connectorText" presStyleLbl="sibTrans2D1" presStyleIdx="2" presStyleCnt="3"/>
      <dgm:spPr/>
    </dgm:pt>
    <dgm:pt modelId="{D0C4D411-AE3C-4343-AEE2-8C84A38B83C8}" type="pres">
      <dgm:prSet presAssocID="{60A6FD82-114F-4E52-BD99-8571D4CA317D}" presName="node" presStyleLbl="node1" presStyleIdx="3" presStyleCnt="4">
        <dgm:presLayoutVars>
          <dgm:bulletEnabled val="1"/>
        </dgm:presLayoutVars>
      </dgm:prSet>
      <dgm:spPr/>
    </dgm:pt>
  </dgm:ptLst>
  <dgm:cxnLst>
    <dgm:cxn modelId="{80FD410B-CAD8-4046-BD31-82EF13477BF6}" type="presOf" srcId="{A83EFA5B-466C-45F4-8807-3C2F0D119252}" destId="{F9C3613C-A632-4E64-AA17-A8B7DD204BAD}" srcOrd="0" destOrd="0" presId="urn:microsoft.com/office/officeart/2005/8/layout/process1"/>
    <dgm:cxn modelId="{ADCB532E-D3B5-45F7-878E-BAF80A5F9C04}" srcId="{62D6D431-AB7D-4E4B-96DD-E5B7428D0C6C}" destId="{60A6FD82-114F-4E52-BD99-8571D4CA317D}" srcOrd="3" destOrd="0" parTransId="{02406A58-6F7B-40DB-8C84-B3136B5467FF}" sibTransId="{64D50C52-0561-4175-8CEE-F7417ADE80C8}"/>
    <dgm:cxn modelId="{4E350049-8808-4A45-A8F3-B89ED05B5015}" type="presOf" srcId="{60A6FD82-114F-4E52-BD99-8571D4CA317D}" destId="{D0C4D411-AE3C-4343-AEE2-8C84A38B83C8}" srcOrd="0" destOrd="0" presId="urn:microsoft.com/office/officeart/2005/8/layout/process1"/>
    <dgm:cxn modelId="{4C7BD649-57A1-4135-8A64-D1055F8C2F00}" srcId="{62D6D431-AB7D-4E4B-96DD-E5B7428D0C6C}" destId="{02EDB2C7-590A-4757-93E0-D087DD410F03}" srcOrd="0" destOrd="0" parTransId="{A38D09D6-08B5-47EF-905F-A60E2AE4AE81}" sibTransId="{17769C78-912D-42DB-9DC1-AF90155478C6}"/>
    <dgm:cxn modelId="{DE946B4A-222D-4E11-8E82-C197FC033D4B}" type="presOf" srcId="{4997F7D8-73E0-4502-8B85-B7B029E921E8}" destId="{ED9820AE-EC66-4F73-8578-138A04033088}" srcOrd="1" destOrd="0" presId="urn:microsoft.com/office/officeart/2005/8/layout/process1"/>
    <dgm:cxn modelId="{6672E54B-5748-47F2-AC56-03F37A34B60A}" type="presOf" srcId="{4676807E-F68E-492E-B5AB-DB22E8EA082F}" destId="{A0CC0A87-49E8-46DB-A8F0-8FD6C5EC1CCE}" srcOrd="1" destOrd="0" presId="urn:microsoft.com/office/officeart/2005/8/layout/process1"/>
    <dgm:cxn modelId="{5A862053-3661-4CE8-8C90-7D44F96276CD}" type="presOf" srcId="{17769C78-912D-42DB-9DC1-AF90155478C6}" destId="{0B612098-1086-42BE-9DC9-4BFB92B402A0}" srcOrd="1" destOrd="0" presId="urn:microsoft.com/office/officeart/2005/8/layout/process1"/>
    <dgm:cxn modelId="{384AEE7F-A1E0-413F-8265-DE51E819A746}" type="presOf" srcId="{02EDB2C7-590A-4757-93E0-D087DD410F03}" destId="{E26360E7-8AB4-4B89-A327-7169531048C9}" srcOrd="0" destOrd="0" presId="urn:microsoft.com/office/officeart/2005/8/layout/process1"/>
    <dgm:cxn modelId="{B30EFB9B-F532-4F0A-A97C-E5FE86F2D63F}" type="presOf" srcId="{2B160C2D-22FB-4A9E-BD4C-16B6027EDAFB}" destId="{25CCF712-E414-4F4C-A0C6-B81908D0077A}" srcOrd="0" destOrd="0" presId="urn:microsoft.com/office/officeart/2005/8/layout/process1"/>
    <dgm:cxn modelId="{FEAF3DAD-2674-45CB-A4E1-01C077DA13F4}" type="presOf" srcId="{62D6D431-AB7D-4E4B-96DD-E5B7428D0C6C}" destId="{E3524344-8920-492C-A71A-0EFFC772B013}" srcOrd="0" destOrd="0" presId="urn:microsoft.com/office/officeart/2005/8/layout/process1"/>
    <dgm:cxn modelId="{DAD66BB0-2F43-48DB-8663-E2D54D2A67EF}" type="presOf" srcId="{4676807E-F68E-492E-B5AB-DB22E8EA082F}" destId="{9A6A367D-A8DA-424A-B38D-1DA084D5F08F}" srcOrd="0" destOrd="0" presId="urn:microsoft.com/office/officeart/2005/8/layout/process1"/>
    <dgm:cxn modelId="{6FAD8DBA-FADD-45E5-8F17-D549D7D9A3BA}" srcId="{62D6D431-AB7D-4E4B-96DD-E5B7428D0C6C}" destId="{2B160C2D-22FB-4A9E-BD4C-16B6027EDAFB}" srcOrd="2" destOrd="0" parTransId="{C2AE23F6-C129-4A4F-9B59-8EFB9DB79A07}" sibTransId="{4997F7D8-73E0-4502-8B85-B7B029E921E8}"/>
    <dgm:cxn modelId="{46DAA2C9-E6F7-44FA-8F5C-B3FAF88CCEC3}" type="presOf" srcId="{4997F7D8-73E0-4502-8B85-B7B029E921E8}" destId="{243F3E5A-8FF5-4F45-9D3B-A10DA56A07D7}" srcOrd="0" destOrd="0" presId="urn:microsoft.com/office/officeart/2005/8/layout/process1"/>
    <dgm:cxn modelId="{FF3F4BEA-CB2D-4EAE-B60B-FC60C0446149}" srcId="{62D6D431-AB7D-4E4B-96DD-E5B7428D0C6C}" destId="{A83EFA5B-466C-45F4-8807-3C2F0D119252}" srcOrd="1" destOrd="0" parTransId="{6AA5B220-7457-428C-96FD-C9320039AC1A}" sibTransId="{4676807E-F68E-492E-B5AB-DB22E8EA082F}"/>
    <dgm:cxn modelId="{4889DEF1-A31A-4A18-944E-69ED9ED2E7B7}" type="presOf" srcId="{17769C78-912D-42DB-9DC1-AF90155478C6}" destId="{C0A4E7B6-EFCC-4DA6-BBFC-335C084A6B89}" srcOrd="0" destOrd="0" presId="urn:microsoft.com/office/officeart/2005/8/layout/process1"/>
    <dgm:cxn modelId="{86037582-7962-4783-AA5B-BD07FA8A1091}" type="presParOf" srcId="{E3524344-8920-492C-A71A-0EFFC772B013}" destId="{E26360E7-8AB4-4B89-A327-7169531048C9}" srcOrd="0" destOrd="0" presId="urn:microsoft.com/office/officeart/2005/8/layout/process1"/>
    <dgm:cxn modelId="{4E65969A-0FE1-459E-977C-EC784A2C4E05}" type="presParOf" srcId="{E3524344-8920-492C-A71A-0EFFC772B013}" destId="{C0A4E7B6-EFCC-4DA6-BBFC-335C084A6B89}" srcOrd="1" destOrd="0" presId="urn:microsoft.com/office/officeart/2005/8/layout/process1"/>
    <dgm:cxn modelId="{368662A4-AB4F-4050-AEA0-481FA220CD5E}" type="presParOf" srcId="{C0A4E7B6-EFCC-4DA6-BBFC-335C084A6B89}" destId="{0B612098-1086-42BE-9DC9-4BFB92B402A0}" srcOrd="0" destOrd="0" presId="urn:microsoft.com/office/officeart/2005/8/layout/process1"/>
    <dgm:cxn modelId="{C005D3A7-D160-4830-B0B1-B92E649661EC}" type="presParOf" srcId="{E3524344-8920-492C-A71A-0EFFC772B013}" destId="{F9C3613C-A632-4E64-AA17-A8B7DD204BAD}" srcOrd="2" destOrd="0" presId="urn:microsoft.com/office/officeart/2005/8/layout/process1"/>
    <dgm:cxn modelId="{FCAF8B04-F49A-4B91-9438-3D6FF841408D}" type="presParOf" srcId="{E3524344-8920-492C-A71A-0EFFC772B013}" destId="{9A6A367D-A8DA-424A-B38D-1DA084D5F08F}" srcOrd="3" destOrd="0" presId="urn:microsoft.com/office/officeart/2005/8/layout/process1"/>
    <dgm:cxn modelId="{D6A5A458-A8DB-480E-BABD-E340A0B697CA}" type="presParOf" srcId="{9A6A367D-A8DA-424A-B38D-1DA084D5F08F}" destId="{A0CC0A87-49E8-46DB-A8F0-8FD6C5EC1CCE}" srcOrd="0" destOrd="0" presId="urn:microsoft.com/office/officeart/2005/8/layout/process1"/>
    <dgm:cxn modelId="{4D1891B4-CFA5-40A4-A6FD-BCAADFC72396}" type="presParOf" srcId="{E3524344-8920-492C-A71A-0EFFC772B013}" destId="{25CCF712-E414-4F4C-A0C6-B81908D0077A}" srcOrd="4" destOrd="0" presId="urn:microsoft.com/office/officeart/2005/8/layout/process1"/>
    <dgm:cxn modelId="{F5052843-D51C-471D-B919-7256A798F6AE}" type="presParOf" srcId="{E3524344-8920-492C-A71A-0EFFC772B013}" destId="{243F3E5A-8FF5-4F45-9D3B-A10DA56A07D7}" srcOrd="5" destOrd="0" presId="urn:microsoft.com/office/officeart/2005/8/layout/process1"/>
    <dgm:cxn modelId="{5BF304B6-994E-4A9F-ABBF-232CA912EE38}" type="presParOf" srcId="{243F3E5A-8FF5-4F45-9D3B-A10DA56A07D7}" destId="{ED9820AE-EC66-4F73-8578-138A04033088}" srcOrd="0" destOrd="0" presId="urn:microsoft.com/office/officeart/2005/8/layout/process1"/>
    <dgm:cxn modelId="{C41B7955-2F72-4C2F-9466-A4B163B75DC8}" type="presParOf" srcId="{E3524344-8920-492C-A71A-0EFFC772B013}" destId="{D0C4D411-AE3C-4343-AEE2-8C84A38B83C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6360E7-8AB4-4B89-A327-7169531048C9}">
      <dsp:nvSpPr>
        <dsp:cNvPr id="0" name=""/>
        <dsp:cNvSpPr/>
      </dsp:nvSpPr>
      <dsp:spPr>
        <a:xfrm>
          <a:off x="2318"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dentify Domain</a:t>
          </a:r>
        </a:p>
      </dsp:txBody>
      <dsp:txXfrm>
        <a:off x="16898" y="14580"/>
        <a:ext cx="984613" cy="468625"/>
      </dsp:txXfrm>
    </dsp:sp>
    <dsp:sp modelId="{C0A4E7B6-EFCC-4DA6-BBFC-335C084A6B89}">
      <dsp:nvSpPr>
        <dsp:cNvPr id="0" name=""/>
        <dsp:cNvSpPr/>
      </dsp:nvSpPr>
      <dsp:spPr>
        <a:xfrm>
          <a:off x="1117469"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17469" y="173467"/>
        <a:ext cx="150443" cy="150849"/>
      </dsp:txXfrm>
    </dsp:sp>
    <dsp:sp modelId="{F9C3613C-A632-4E64-AA17-A8B7DD204BAD}">
      <dsp:nvSpPr>
        <dsp:cNvPr id="0" name=""/>
        <dsp:cNvSpPr/>
      </dsp:nvSpPr>
      <dsp:spPr>
        <a:xfrm>
          <a:off x="1421601"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elect Scenario</a:t>
          </a:r>
        </a:p>
      </dsp:txBody>
      <dsp:txXfrm>
        <a:off x="1436181" y="14580"/>
        <a:ext cx="984613" cy="468625"/>
      </dsp:txXfrm>
    </dsp:sp>
    <dsp:sp modelId="{9A6A367D-A8DA-424A-B38D-1DA084D5F08F}">
      <dsp:nvSpPr>
        <dsp:cNvPr id="0" name=""/>
        <dsp:cNvSpPr/>
      </dsp:nvSpPr>
      <dsp:spPr>
        <a:xfrm>
          <a:off x="2536751"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536751" y="173467"/>
        <a:ext cx="150443" cy="150849"/>
      </dsp:txXfrm>
    </dsp:sp>
    <dsp:sp modelId="{25CCF712-E414-4F4C-A0C6-B81908D0077A}">
      <dsp:nvSpPr>
        <dsp:cNvPr id="0" name=""/>
        <dsp:cNvSpPr/>
      </dsp:nvSpPr>
      <dsp:spPr>
        <a:xfrm>
          <a:off x="2840883"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oose Resource Type</a:t>
          </a:r>
        </a:p>
      </dsp:txBody>
      <dsp:txXfrm>
        <a:off x="2855463" y="14580"/>
        <a:ext cx="984613" cy="468625"/>
      </dsp:txXfrm>
    </dsp:sp>
    <dsp:sp modelId="{243F3E5A-8FF5-4F45-9D3B-A10DA56A07D7}">
      <dsp:nvSpPr>
        <dsp:cNvPr id="0" name=""/>
        <dsp:cNvSpPr/>
      </dsp:nvSpPr>
      <dsp:spPr>
        <a:xfrm>
          <a:off x="3956034"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956034" y="173467"/>
        <a:ext cx="150443" cy="150849"/>
      </dsp:txXfrm>
    </dsp:sp>
    <dsp:sp modelId="{D0C4D411-AE3C-4343-AEE2-8C84A38B83C8}">
      <dsp:nvSpPr>
        <dsp:cNvPr id="0" name=""/>
        <dsp:cNvSpPr/>
      </dsp:nvSpPr>
      <dsp:spPr>
        <a:xfrm>
          <a:off x="4260166"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ilter Criticality</a:t>
          </a:r>
        </a:p>
      </dsp:txBody>
      <dsp:txXfrm>
        <a:off x="4274746" y="14580"/>
        <a:ext cx="984613" cy="46862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1</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2</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3</b:RefOrder>
  </b:Source>
  <b:Source>
    <b:Tag>Bot19</b:Tag>
    <b:SourceType>JournalArticle</b:SourceType>
    <b:Guid>{68B619ED-FA43-41C8-A384-08926961B30E}</b:Guid>
    <b:Author>
      <b:Author>
        <b:NameList>
          <b:Person>
            <b:Last>Botezatu</b:Last>
            <b:First>M</b:First>
          </b:Person>
          <b:Person>
            <b:Last>Pirnau</b:Last>
            <b:First>C</b:First>
          </b:Person>
          <b:Person>
            <b:Last>Carp Ciocardia</b:Last>
            <b:First>R</b:First>
          </b:Person>
        </b:NameList>
      </b:Author>
    </b:Author>
    <b:Title>A modern quality assurance system - condition and support to an efficient management</b:Title>
    <b:JournalName>Technology, Education, and Management Journal</b:JournalName>
    <b:Year>2019</b:Year>
    <b:Pages>125-131</b:Pages>
    <b:Volume>8</b:Volume>
    <b:Issue>1</b:Issue>
    <b:RefOrder>4</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Tuf83</b:Tag>
    <b:SourceType>Book</b:SourceType>
    <b:Guid>{8A44C43B-C063-42CF-ABF9-8C62CAACF4A0}</b:Guid>
    <b:Author>
      <b:Author>
        <b:NameList>
          <b:Person>
            <b:Last>Tufte</b:Last>
            <b:First>E</b:First>
          </b:Person>
        </b:NameList>
      </b:Author>
    </b:Author>
    <b:Title>The visual display of quantitative information</b:Title>
    <b:Year>1983</b:Year>
    <b:RefOrder>7</b:RefOrder>
  </b:Source>
  <b:Source>
    <b:Tag>Cah15</b:Tag>
    <b:SourceType>JournalArticle</b:SourceType>
    <b:Guid>{E694CE51-FDCD-4A07-AD08-54F03CF69940}</b:Guid>
    <b:Title>Reflecting design thinking: a case study of the process of designing dashboards</b:Title>
    <b:Year>2015</b:Year>
    <b:Publisher>17</b:Publisher>
    <b:Author>
      <b:Author>
        <b:NameList>
          <b:Person>
            <b:Last>Cahyadi</b:Last>
            <b:First>A</b:First>
          </b:Person>
          <b:Person>
            <b:Last>Prananto</b:Last>
            <b:First>A</b:First>
          </b:Person>
        </b:NameList>
      </b:Author>
    </b:Author>
    <b:JournalName>Journal of Systems and Information Technology</b:JournalName>
    <b:Pages>286-306</b:Pages>
    <b:Volume>3</b:Volume>
    <b:RefOrder>8</b:RefOrder>
  </b:Source>
</b:Sources>
</file>

<file path=customXml/itemProps1.xml><?xml version="1.0" encoding="utf-8"?>
<ds:datastoreItem xmlns:ds="http://schemas.openxmlformats.org/officeDocument/2006/customXml" ds:itemID="{855D0B0A-2FCB-40A5-B3B7-15C03F509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8</TotalTime>
  <Pages>10</Pages>
  <Words>1984</Words>
  <Characters>1130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3</cp:revision>
  <dcterms:created xsi:type="dcterms:W3CDTF">2019-05-19T17:38:00Z</dcterms:created>
  <dcterms:modified xsi:type="dcterms:W3CDTF">2021-10-24T20:37:00Z</dcterms:modified>
</cp:coreProperties>
</file>